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e2a05cb</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22392567-251f-4f65-a3a6-88e36513b6c1"/>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d2a36edc-ffdf-41ce-8932-505de56eb772"/>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08:38Z</dcterms:created>
  <dcterms:modified xsi:type="dcterms:W3CDTF">2023-08-10T16: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